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C9BE5" w14:textId="77777777" w:rsidR="006355AF" w:rsidRPr="006355AF" w:rsidRDefault="006355AF" w:rsidP="006355AF">
      <w:pPr>
        <w:jc w:val="center"/>
        <w:rPr>
          <w:rFonts w:ascii="Arial" w:hAnsi="Arial" w:cs="Arial"/>
          <w:sz w:val="44"/>
          <w:szCs w:val="44"/>
        </w:rPr>
      </w:pPr>
      <w:r w:rsidRPr="006355AF">
        <w:rPr>
          <w:rFonts w:ascii="Arial" w:hAnsi="Arial" w:cs="Arial"/>
          <w:sz w:val="44"/>
          <w:szCs w:val="44"/>
        </w:rPr>
        <w:t>Instituto Tecnológico y de Estudios</w:t>
      </w:r>
    </w:p>
    <w:p w14:paraId="293578E9" w14:textId="77777777" w:rsidR="006355AF" w:rsidRDefault="006355AF" w:rsidP="006355AF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443B72" wp14:editId="60A97927">
            <wp:simplePos x="0" y="0"/>
            <wp:positionH relativeFrom="margin">
              <wp:align>center</wp:align>
            </wp:positionH>
            <wp:positionV relativeFrom="paragraph">
              <wp:posOffset>1147445</wp:posOffset>
            </wp:positionV>
            <wp:extent cx="1978025" cy="3438525"/>
            <wp:effectExtent l="0" t="0" r="3175" b="9525"/>
            <wp:wrapTight wrapText="bothSides">
              <wp:wrapPolygon edited="0">
                <wp:start x="0" y="0"/>
                <wp:lineTo x="0" y="21540"/>
                <wp:lineTo x="21427" y="21540"/>
                <wp:lineTo x="21427" y="0"/>
                <wp:lineTo x="0" y="0"/>
              </wp:wrapPolygon>
            </wp:wrapTight>
            <wp:docPr id="1" name="Imagen 1" descr="Resultado de imagen para iteso logo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para iteso logo&quot;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0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355AF">
        <w:rPr>
          <w:rFonts w:ascii="Arial" w:hAnsi="Arial" w:cs="Arial"/>
          <w:sz w:val="44"/>
          <w:szCs w:val="44"/>
        </w:rPr>
        <w:t>Superiores de Occidente</w:t>
      </w:r>
      <w:r>
        <w:rPr>
          <w:rFonts w:ascii="Arial" w:hAnsi="Arial" w:cs="Arial"/>
          <w:sz w:val="44"/>
          <w:szCs w:val="44"/>
        </w:rPr>
        <w:t>.</w:t>
      </w:r>
    </w:p>
    <w:p w14:paraId="036C3886" w14:textId="77777777" w:rsidR="006355AF" w:rsidRPr="006355AF" w:rsidRDefault="006355AF" w:rsidP="006355AF"/>
    <w:p w14:paraId="69C110CB" w14:textId="77777777" w:rsidR="006355AF" w:rsidRPr="006355AF" w:rsidRDefault="006355AF" w:rsidP="006355AF"/>
    <w:p w14:paraId="2EAE2AB7" w14:textId="77777777" w:rsidR="006355AF" w:rsidRPr="006355AF" w:rsidRDefault="006355AF" w:rsidP="006355AF"/>
    <w:p w14:paraId="6AA988B1" w14:textId="77777777" w:rsidR="006355AF" w:rsidRPr="006355AF" w:rsidRDefault="006355AF" w:rsidP="006355AF"/>
    <w:p w14:paraId="04EDE2D1" w14:textId="77777777" w:rsidR="006355AF" w:rsidRPr="006355AF" w:rsidRDefault="006355AF" w:rsidP="006355AF"/>
    <w:p w14:paraId="352330B6" w14:textId="77777777" w:rsidR="006355AF" w:rsidRPr="006355AF" w:rsidRDefault="006355AF" w:rsidP="006355AF"/>
    <w:p w14:paraId="22108638" w14:textId="77777777" w:rsidR="006355AF" w:rsidRPr="006355AF" w:rsidRDefault="006355AF" w:rsidP="006355AF"/>
    <w:p w14:paraId="6EF9CC7C" w14:textId="77777777" w:rsidR="006355AF" w:rsidRPr="006355AF" w:rsidRDefault="006355AF" w:rsidP="006355AF"/>
    <w:p w14:paraId="0026AF75" w14:textId="77777777" w:rsidR="006355AF" w:rsidRPr="006355AF" w:rsidRDefault="006355AF" w:rsidP="006355AF"/>
    <w:p w14:paraId="6725B919" w14:textId="77777777" w:rsidR="006355AF" w:rsidRPr="006355AF" w:rsidRDefault="006355AF" w:rsidP="006355AF"/>
    <w:p w14:paraId="2D3AEA9F" w14:textId="77777777" w:rsidR="006355AF" w:rsidRPr="006355AF" w:rsidRDefault="006355AF" w:rsidP="006355AF"/>
    <w:p w14:paraId="4847A543" w14:textId="77777777" w:rsidR="006355AF" w:rsidRPr="006355AF" w:rsidRDefault="006355AF" w:rsidP="006355AF"/>
    <w:p w14:paraId="7F9BCA76" w14:textId="77777777" w:rsidR="006355AF" w:rsidRPr="006355AF" w:rsidRDefault="006355AF" w:rsidP="006355AF"/>
    <w:p w14:paraId="16B309E1" w14:textId="77777777" w:rsidR="006355AF" w:rsidRPr="006355AF" w:rsidRDefault="006355AF" w:rsidP="006355AF"/>
    <w:p w14:paraId="6D8EBDB3" w14:textId="77777777" w:rsidR="006355AF" w:rsidRPr="006355AF" w:rsidRDefault="006355AF" w:rsidP="006355AF"/>
    <w:p w14:paraId="18106860" w14:textId="77777777" w:rsidR="006355AF" w:rsidRPr="006355AF" w:rsidRDefault="006355AF" w:rsidP="006355AF"/>
    <w:p w14:paraId="4880F787" w14:textId="77777777" w:rsidR="006355AF" w:rsidRPr="006355AF" w:rsidRDefault="006355AF" w:rsidP="006355AF"/>
    <w:p w14:paraId="16A4C8EB" w14:textId="77777777" w:rsidR="006355AF" w:rsidRPr="006355AF" w:rsidRDefault="006355AF" w:rsidP="006355AF"/>
    <w:p w14:paraId="4ABC8ECD" w14:textId="1076E0F3" w:rsidR="006355AF" w:rsidRPr="00604747" w:rsidRDefault="00561EF4" w:rsidP="006355AF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rvidor y </w:t>
      </w:r>
      <w:r w:rsidR="0024028D">
        <w:rPr>
          <w:rFonts w:ascii="Arial" w:hAnsi="Arial" w:cs="Arial"/>
          <w:b/>
          <w:bCs/>
        </w:rPr>
        <w:t>Aleatorios</w:t>
      </w:r>
    </w:p>
    <w:p w14:paraId="462F02D7" w14:textId="77777777" w:rsidR="00562AED" w:rsidRDefault="00562AED" w:rsidP="006355AF">
      <w:pPr>
        <w:tabs>
          <w:tab w:val="left" w:pos="3795"/>
        </w:tabs>
        <w:jc w:val="both"/>
      </w:pPr>
    </w:p>
    <w:tbl>
      <w:tblPr>
        <w:tblStyle w:val="Tablaconcuadrcula1clara"/>
        <w:tblW w:w="8971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0"/>
        <w:gridCol w:w="7681"/>
      </w:tblGrid>
      <w:tr w:rsidR="00562AED" w14:paraId="0A32136E" w14:textId="77777777" w:rsidTr="00562A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bottom w:val="none" w:sz="0" w:space="0" w:color="auto"/>
              <w:right w:val="single" w:sz="2" w:space="0" w:color="auto"/>
            </w:tcBorders>
          </w:tcPr>
          <w:p w14:paraId="07BADD3A" w14:textId="5BF99AE8" w:rsidR="00562AED" w:rsidRPr="00562AED" w:rsidRDefault="00562AED" w:rsidP="00562AED">
            <w:pPr>
              <w:tabs>
                <w:tab w:val="left" w:pos="3795"/>
              </w:tabs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Materia</w:t>
            </w:r>
          </w:p>
        </w:tc>
        <w:tc>
          <w:tcPr>
            <w:tcW w:w="7681" w:type="dxa"/>
            <w:tcBorders>
              <w:left w:val="single" w:sz="2" w:space="0" w:color="auto"/>
              <w:bottom w:val="none" w:sz="0" w:space="0" w:color="auto"/>
            </w:tcBorders>
          </w:tcPr>
          <w:p w14:paraId="26C5B80A" w14:textId="32614432" w:rsidR="00562AED" w:rsidRPr="00562AED" w:rsidRDefault="0024028D" w:rsidP="001559AC">
            <w:pPr>
              <w:tabs>
                <w:tab w:val="left" w:pos="3795"/>
              </w:tabs>
              <w:ind w:left="708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Seguridad en redes</w:t>
            </w:r>
          </w:p>
        </w:tc>
      </w:tr>
      <w:tr w:rsidR="00562AED" w14:paraId="080019A8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E20147D" w14:textId="308191C8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Profesor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FBEDBB8" w14:textId="4FBF06ED" w:rsidR="00562AED" w:rsidRPr="00562AED" w:rsidRDefault="0024028D" w:rsidP="00EB7672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24028D">
              <w:rPr>
                <w:bCs/>
              </w:rPr>
              <w:t>Luis Julián Domínguez Pérez</w:t>
            </w:r>
          </w:p>
        </w:tc>
      </w:tr>
      <w:tr w:rsidR="00562AED" w14:paraId="358E9904" w14:textId="77777777" w:rsidTr="00562AE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06E50698" w14:textId="0CA517DA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Fecha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1B3AB06A" w14:textId="16D448FD" w:rsidR="00562AED" w:rsidRPr="00562AED" w:rsidRDefault="00561EF4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1</w:t>
            </w:r>
            <w:r w:rsidR="0024028D">
              <w:rPr>
                <w:bCs/>
              </w:rPr>
              <w:t>5</w:t>
            </w:r>
            <w:r w:rsidR="001559AC">
              <w:rPr>
                <w:bCs/>
              </w:rPr>
              <w:t>/</w:t>
            </w:r>
            <w:r w:rsidR="00604747">
              <w:rPr>
                <w:bCs/>
              </w:rPr>
              <w:t>0</w:t>
            </w:r>
            <w:r w:rsidR="00505FDF">
              <w:rPr>
                <w:bCs/>
              </w:rPr>
              <w:t>4</w:t>
            </w:r>
            <w:r w:rsidR="001559AC">
              <w:rPr>
                <w:bCs/>
              </w:rPr>
              <w:t>/202</w:t>
            </w:r>
            <w:r w:rsidR="00604747">
              <w:rPr>
                <w:bCs/>
              </w:rPr>
              <w:t>2</w:t>
            </w:r>
          </w:p>
        </w:tc>
      </w:tr>
      <w:tr w:rsidR="00562AED" w14:paraId="3F0E4D06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A91055F" w14:textId="29B9E7AD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Autor(es)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887DBF6" w14:textId="070AD2E0" w:rsidR="00562AED" w:rsidRPr="00562AED" w:rsidRDefault="001559AC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Rodolfo Luthe Narváez</w:t>
            </w:r>
          </w:p>
        </w:tc>
      </w:tr>
    </w:tbl>
    <w:p w14:paraId="0C16B3BC" w14:textId="1738F10B" w:rsidR="00E225A7" w:rsidRDefault="00E225A7" w:rsidP="00E225A7">
      <w:pPr>
        <w:pStyle w:val="Ttulo1"/>
      </w:pPr>
      <w:r>
        <w:lastRenderedPageBreak/>
        <w:t>Explicación del funcionamiento</w:t>
      </w:r>
    </w:p>
    <w:p w14:paraId="7E83F155" w14:textId="1A899F59" w:rsidR="00206C61" w:rsidRPr="00206C61" w:rsidRDefault="00206C61" w:rsidP="00206C61">
      <w:pPr>
        <w:pStyle w:val="Ttulo2"/>
      </w:pPr>
      <w:r>
        <w:t>Clie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22A64" w:rsidRPr="00561EF4" w14:paraId="5F3855AF" w14:textId="77777777" w:rsidTr="00822A64">
        <w:tc>
          <w:tcPr>
            <w:tcW w:w="8828" w:type="dxa"/>
          </w:tcPr>
          <w:p w14:paraId="676E12C2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745073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745073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</w:p>
          <w:p w14:paraId="04D28109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745073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745073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pseudorandom</w:t>
            </w:r>
          </w:p>
          <w:p w14:paraId="1AACE09B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53165D5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745073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load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{</w:t>
            </w:r>
            <w:r w:rsidRPr="00745073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number'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  <w:r w:rsidRPr="00745073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"'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+</w:t>
            </w:r>
            <w:r w:rsidRPr="00745073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745073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pseudorandom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745073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seudorand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)+</w:t>
            </w:r>
            <w:r w:rsidRPr="00745073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"'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}</w:t>
            </w:r>
          </w:p>
          <w:p w14:paraId="031CA02F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745073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745073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745073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ost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745073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http://localhost:8080'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  <w:r w:rsidRPr="00745073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data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745073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load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C39CBAA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745073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eastAsia="es-MX"/>
              </w:rPr>
              <w:t># r = requests.post('http://localhost:8080')</w:t>
            </w:r>
          </w:p>
          <w:p w14:paraId="5047397C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</w:p>
          <w:p w14:paraId="57753D36" w14:textId="77777777" w:rsidR="00745073" w:rsidRPr="00745073" w:rsidRDefault="00745073" w:rsidP="00745073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745073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print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</w:t>
            </w:r>
            <w:r w:rsidRPr="00745073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r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.</w:t>
            </w:r>
            <w:r w:rsidRPr="00745073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text</w:t>
            </w:r>
            <w:r w:rsidRPr="00745073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)</w:t>
            </w:r>
          </w:p>
          <w:p w14:paraId="6B70BE10" w14:textId="5C028325" w:rsidR="00822A64" w:rsidRPr="00822A64" w:rsidRDefault="00822A64" w:rsidP="00822A64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</w:tc>
      </w:tr>
    </w:tbl>
    <w:p w14:paraId="5A2D7733" w14:textId="21CD9E11" w:rsidR="00822A64" w:rsidRDefault="00822A64" w:rsidP="00822A64">
      <w:pPr>
        <w:rPr>
          <w:lang w:val="en-US"/>
        </w:rPr>
      </w:pPr>
    </w:p>
    <w:p w14:paraId="1B5D94F1" w14:textId="2FEEDAA2" w:rsidR="00D86CA9" w:rsidRDefault="00745073" w:rsidP="00822A64">
      <w:pPr>
        <w:jc w:val="both"/>
      </w:pPr>
      <w:r>
        <w:t>Se importan las librerías de requests y pseudorandom para poder hacer la petición al servidor. Requests es una librería muy utilizada para enviar cosas por http y d esta manera interactuar con recursos web. Pseudorandom es la que se generó como parte de la tarea pasada.</w:t>
      </w:r>
    </w:p>
    <w:p w14:paraId="79463311" w14:textId="10EE9791" w:rsidR="00745073" w:rsidRDefault="00745073" w:rsidP="00822A64">
      <w:pPr>
        <w:jc w:val="both"/>
      </w:pPr>
      <w:r>
        <w:t>Se crea un json con el número obtenido de pseudorandom y se manda por post al servidor corriendo en el puerto 8080 de localhost.</w:t>
      </w:r>
    </w:p>
    <w:p w14:paraId="2C3949AD" w14:textId="21F55435" w:rsidR="00745073" w:rsidRDefault="00745073" w:rsidP="00822A64">
      <w:pPr>
        <w:jc w:val="both"/>
      </w:pPr>
      <w:r>
        <w:t>Al final se imprime la respuesta</w:t>
      </w:r>
      <w:r w:rsidR="00206C61">
        <w:t xml:space="preserve"> del servidor.</w:t>
      </w:r>
    </w:p>
    <w:p w14:paraId="5BAC29DA" w14:textId="2CB2E6BC" w:rsidR="00206C61" w:rsidRDefault="00206C61" w:rsidP="00206C61">
      <w:pPr>
        <w:pStyle w:val="Ttulo2"/>
      </w:pPr>
      <w:r>
        <w:t>Servido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06C61" w14:paraId="08CA23B2" w14:textId="77777777" w:rsidTr="00206C61">
        <w:tc>
          <w:tcPr>
            <w:tcW w:w="8828" w:type="dxa"/>
          </w:tcPr>
          <w:p w14:paraId="7290A51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rv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</w:p>
          <w:p w14:paraId="321AD60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</w:p>
          <w:p w14:paraId="4A92711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6F0933F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4F1B051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5A9FEB8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00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41C34A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_head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type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text/html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91D8A0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d_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4D44ABF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E8728BB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GE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023278A3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GET request,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Path: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54AAB8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7CA246B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GET request for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78808717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5CB73A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POS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192139C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Length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]) </w:t>
            </w:r>
            <w:r w:rsidRPr="00206C61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size of data</w:t>
            </w:r>
          </w:p>
          <w:p w14:paraId="2AB1FB88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fil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ea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</w:t>
            </w:r>
            <w:r w:rsidRPr="00206C61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data itself</w:t>
            </w:r>
          </w:p>
          <w:p w14:paraId="090B566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lastRenderedPageBreak/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POST request,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Path: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Body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</w:p>
          <w:p w14:paraId="12FE06D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    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e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3658DE5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0A55811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0D46745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POST request for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2EA531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283AF77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8080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20EF54F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basicConfi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level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189ADDA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834F37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26C890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arting httpd...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8D27E61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try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4E47342B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_forev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1CA922C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xcep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KeyboardInterrup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1FA8C96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pass</w:t>
            </w:r>
          </w:p>
          <w:p w14:paraId="2943070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r_clo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0B7066A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opping httpd...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21E5AA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1189621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__name__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= 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__main__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5E83B0B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y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</w:p>
          <w:p w14:paraId="7D2033F3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775E3B1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le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== 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60ACE53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1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]))</w:t>
            </w:r>
          </w:p>
          <w:p w14:paraId="63E2B96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l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0BF0CF9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)</w:t>
            </w:r>
          </w:p>
          <w:p w14:paraId="5B633A8D" w14:textId="77777777" w:rsidR="00206C61" w:rsidRDefault="00206C61" w:rsidP="00206C61"/>
        </w:tc>
      </w:tr>
    </w:tbl>
    <w:p w14:paraId="664A861F" w14:textId="0DE7C238" w:rsidR="00206C61" w:rsidRDefault="00206C61" w:rsidP="00206C61"/>
    <w:p w14:paraId="0F129C3D" w14:textId="262F2776" w:rsidR="00206C61" w:rsidRDefault="00206C61" w:rsidP="00206C61">
      <w:pPr>
        <w:jc w:val="both"/>
      </w:pPr>
      <w:r>
        <w:t>El servidor es el que viene incluido en serpy pero desambiguado, puede recibir GET y POST. No le hace nada a las peticiones y solo contesta que tipo de petición fue y a que ruta. Lo que hace es hacer registro de cada petición con la librería de logging y esto lo usamos para evidenciar que el cliente envió el número.</w:t>
      </w:r>
    </w:p>
    <w:p w14:paraId="7A09A4B8" w14:textId="49E64ECD" w:rsidR="00206C61" w:rsidRPr="00206C61" w:rsidRDefault="00206C61" w:rsidP="00206C61">
      <w:pPr>
        <w:jc w:val="both"/>
      </w:pPr>
      <w:r>
        <w:t>El server usa http como su método de recibir peticiones, por default usa el puerto de http, que es el 8080, pero se puede especificar uno distinto si es necesario.</w:t>
      </w:r>
    </w:p>
    <w:p w14:paraId="5102703D" w14:textId="77777777" w:rsidR="00561EF4" w:rsidRDefault="00561EF4" w:rsidP="00561EF4">
      <w:pPr>
        <w:pStyle w:val="Ttulo1"/>
      </w:pPr>
      <w:r>
        <w:t>Código a repositorio</w:t>
      </w:r>
    </w:p>
    <w:p w14:paraId="125E918C" w14:textId="48ADA0D0" w:rsidR="00561EF4" w:rsidRDefault="00745073" w:rsidP="00822A64">
      <w:pPr>
        <w:jc w:val="both"/>
      </w:pPr>
      <w:hyperlink r:id="rId7" w:history="1">
        <w:r w:rsidRPr="004224B5">
          <w:rPr>
            <w:rStyle w:val="Hipervnculo"/>
          </w:rPr>
          <w:t>https://github.com/Rluthen/serverRandom</w:t>
        </w:r>
      </w:hyperlink>
    </w:p>
    <w:p w14:paraId="5EAB28A7" w14:textId="77777777" w:rsidR="00745073" w:rsidRPr="00822A64" w:rsidRDefault="00745073" w:rsidP="00822A64">
      <w:pPr>
        <w:jc w:val="both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s-ES"/>
        </w:rPr>
        <w:id w:val="-336380188"/>
        <w:docPartObj>
          <w:docPartGallery w:val="Bibliographies"/>
          <w:docPartUnique/>
        </w:docPartObj>
      </w:sdtPr>
      <w:sdtEndPr>
        <w:rPr>
          <w:lang w:val="es-MX"/>
        </w:rPr>
      </w:sdtEndPr>
      <w:sdtContent>
        <w:p w14:paraId="27A2E904" w14:textId="4AE368C0" w:rsidR="00E225A7" w:rsidRDefault="00E225A7">
          <w:pPr>
            <w:pStyle w:val="Ttulo1"/>
          </w:pPr>
          <w:r>
            <w:rPr>
              <w:lang w:val="es-ES"/>
            </w:rPr>
            <w:t>Bibliografía</w:t>
          </w:r>
        </w:p>
        <w:sdt>
          <w:sdtPr>
            <w:id w:val="111145805"/>
            <w:bibliography/>
          </w:sdtPr>
          <w:sdtEndPr/>
          <w:sdtContent>
            <w:p w14:paraId="4BB2255D" w14:textId="77777777" w:rsidR="00561EF4" w:rsidRDefault="00E225A7" w:rsidP="00E225A7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516"/>
              </w:tblGrid>
              <w:tr w:rsidR="00561EF4" w14:paraId="6FB2B49D" w14:textId="77777777">
                <w:trPr>
                  <w:divId w:val="46366760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0AA804" w14:textId="33868BE8" w:rsidR="00561EF4" w:rsidRDefault="00561EF4">
                    <w:pPr>
                      <w:pStyle w:val="Bibliografa"/>
                      <w:rPr>
                        <w:noProof/>
                        <w:sz w:val="24"/>
                        <w:szCs w:val="24"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6DC6245" w14:textId="77777777" w:rsidR="00561EF4" w:rsidRDefault="00561EF4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61EF4">
                      <w:rPr>
                        <w:noProof/>
                        <w:lang w:val="en-US"/>
                      </w:rPr>
                      <w:t xml:space="preserve">O. Smith, «Python Http Request Tutorial,» DataCamp, 19 09 2019. </w:t>
                    </w:r>
                    <w:r>
                      <w:rPr>
                        <w:noProof/>
                        <w:lang w:val="es-ES"/>
                      </w:rPr>
                      <w:t>[En línea]. Available: https://www.datacamp.com/community/tutorials/making-http-requests-in-python. [Último acceso: 15 04 2022].</w:t>
                    </w:r>
                  </w:p>
                </w:tc>
              </w:tr>
              <w:tr w:rsidR="00561EF4" w14:paraId="3B3D8D9D" w14:textId="77777777">
                <w:trPr>
                  <w:divId w:val="46366760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C7CE6E" w14:textId="77777777" w:rsidR="00561EF4" w:rsidRDefault="00561EF4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4716AB" w14:textId="77777777" w:rsidR="00561EF4" w:rsidRDefault="00561EF4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61EF4">
                      <w:rPr>
                        <w:noProof/>
                        <w:lang w:val="en-US"/>
                      </w:rPr>
                      <w:t xml:space="preserve">mdonkers, «Simple Python 3 HTTP server for logging all GET and POST requests,» GitHub, 17 12 2019. </w:t>
                    </w:r>
                    <w:r>
                      <w:rPr>
                        <w:noProof/>
                        <w:lang w:val="es-ES"/>
                      </w:rPr>
                      <w:t>[En línea]. Available: https://gist.github.com/mdonkers/63e115cc0c79b4f6b8b3a6b797e485c7. [Último acceso: 15 04 2022].</w:t>
                    </w:r>
                  </w:p>
                </w:tc>
              </w:tr>
              <w:tr w:rsidR="00561EF4" w14:paraId="25014E02" w14:textId="77777777">
                <w:trPr>
                  <w:divId w:val="46366760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36EA4AA" w14:textId="77777777" w:rsidR="00561EF4" w:rsidRDefault="00561EF4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AFE56E" w14:textId="77777777" w:rsidR="00561EF4" w:rsidRDefault="00561EF4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>«http.server — HTTP servers,» Python, [En línea]. Available: https://docs.python.org/3/library/http.server.html#module-http.server. [Último acceso: 15 04 2022].</w:t>
                    </w:r>
                  </w:p>
                </w:tc>
              </w:tr>
            </w:tbl>
            <w:p w14:paraId="3E1A5A2D" w14:textId="77777777" w:rsidR="00561EF4" w:rsidRDefault="00561EF4">
              <w:pPr>
                <w:divId w:val="463667604"/>
                <w:rPr>
                  <w:rFonts w:eastAsia="Times New Roman"/>
                  <w:noProof/>
                </w:rPr>
              </w:pPr>
            </w:p>
            <w:p w14:paraId="6455B358" w14:textId="0634EA98" w:rsidR="00E225A7" w:rsidRDefault="00E225A7" w:rsidP="00E225A7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531CAB62" w14:textId="77777777" w:rsidR="00206C61" w:rsidRPr="00E225A7" w:rsidRDefault="00206C61" w:rsidP="00E225A7"/>
    <w:sectPr w:rsidR="00206C61" w:rsidRPr="00E225A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D9B"/>
    <w:multiLevelType w:val="hybridMultilevel"/>
    <w:tmpl w:val="6658C12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060C7"/>
    <w:multiLevelType w:val="hybridMultilevel"/>
    <w:tmpl w:val="F6804D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13758"/>
    <w:multiLevelType w:val="hybridMultilevel"/>
    <w:tmpl w:val="F02427E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5387"/>
    <w:multiLevelType w:val="hybridMultilevel"/>
    <w:tmpl w:val="51302C4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52AEE"/>
    <w:multiLevelType w:val="hybridMultilevel"/>
    <w:tmpl w:val="2D64A7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1964"/>
    <w:multiLevelType w:val="hybridMultilevel"/>
    <w:tmpl w:val="12EE97B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46978"/>
    <w:multiLevelType w:val="hybridMultilevel"/>
    <w:tmpl w:val="EC5E6F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F7A69"/>
    <w:multiLevelType w:val="hybridMultilevel"/>
    <w:tmpl w:val="AE4E59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D0675"/>
    <w:multiLevelType w:val="hybridMultilevel"/>
    <w:tmpl w:val="D436C2A2"/>
    <w:lvl w:ilvl="0" w:tplc="080A000F">
      <w:start w:val="1"/>
      <w:numFmt w:val="decimal"/>
      <w:lvlText w:val="%1."/>
      <w:lvlJc w:val="left"/>
      <w:pPr>
        <w:ind w:left="765" w:hanging="360"/>
      </w:pPr>
    </w:lvl>
    <w:lvl w:ilvl="1" w:tplc="080A0019">
      <w:start w:val="1"/>
      <w:numFmt w:val="lowerLetter"/>
      <w:lvlText w:val="%2."/>
      <w:lvlJc w:val="left"/>
      <w:pPr>
        <w:ind w:left="1485" w:hanging="360"/>
      </w:pPr>
    </w:lvl>
    <w:lvl w:ilvl="2" w:tplc="080A001B">
      <w:start w:val="1"/>
      <w:numFmt w:val="lowerRoman"/>
      <w:lvlText w:val="%3."/>
      <w:lvlJc w:val="right"/>
      <w:pPr>
        <w:ind w:left="2205" w:hanging="180"/>
      </w:pPr>
    </w:lvl>
    <w:lvl w:ilvl="3" w:tplc="080A000F" w:tentative="1">
      <w:start w:val="1"/>
      <w:numFmt w:val="decimal"/>
      <w:lvlText w:val="%4."/>
      <w:lvlJc w:val="left"/>
      <w:pPr>
        <w:ind w:left="2925" w:hanging="360"/>
      </w:pPr>
    </w:lvl>
    <w:lvl w:ilvl="4" w:tplc="080A0019" w:tentative="1">
      <w:start w:val="1"/>
      <w:numFmt w:val="lowerLetter"/>
      <w:lvlText w:val="%5."/>
      <w:lvlJc w:val="left"/>
      <w:pPr>
        <w:ind w:left="3645" w:hanging="360"/>
      </w:pPr>
    </w:lvl>
    <w:lvl w:ilvl="5" w:tplc="080A001B" w:tentative="1">
      <w:start w:val="1"/>
      <w:numFmt w:val="lowerRoman"/>
      <w:lvlText w:val="%6."/>
      <w:lvlJc w:val="right"/>
      <w:pPr>
        <w:ind w:left="4365" w:hanging="180"/>
      </w:pPr>
    </w:lvl>
    <w:lvl w:ilvl="6" w:tplc="080A000F" w:tentative="1">
      <w:start w:val="1"/>
      <w:numFmt w:val="decimal"/>
      <w:lvlText w:val="%7."/>
      <w:lvlJc w:val="left"/>
      <w:pPr>
        <w:ind w:left="5085" w:hanging="360"/>
      </w:pPr>
    </w:lvl>
    <w:lvl w:ilvl="7" w:tplc="080A0019" w:tentative="1">
      <w:start w:val="1"/>
      <w:numFmt w:val="lowerLetter"/>
      <w:lvlText w:val="%8."/>
      <w:lvlJc w:val="left"/>
      <w:pPr>
        <w:ind w:left="5805" w:hanging="360"/>
      </w:pPr>
    </w:lvl>
    <w:lvl w:ilvl="8" w:tplc="080A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41EF3CE1"/>
    <w:multiLevelType w:val="hybridMultilevel"/>
    <w:tmpl w:val="71B461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86F3E"/>
    <w:multiLevelType w:val="hybridMultilevel"/>
    <w:tmpl w:val="3F64743C"/>
    <w:lvl w:ilvl="0" w:tplc="BB2407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47BE5"/>
    <w:multiLevelType w:val="hybridMultilevel"/>
    <w:tmpl w:val="388C9C18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B0629"/>
    <w:multiLevelType w:val="hybridMultilevel"/>
    <w:tmpl w:val="E264DC0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2A6"/>
    <w:multiLevelType w:val="hybridMultilevel"/>
    <w:tmpl w:val="D690ED2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B380F"/>
    <w:multiLevelType w:val="hybridMultilevel"/>
    <w:tmpl w:val="0268C3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954100">
    <w:abstractNumId w:val="3"/>
  </w:num>
  <w:num w:numId="2" w16cid:durableId="1621179199">
    <w:abstractNumId w:val="5"/>
  </w:num>
  <w:num w:numId="3" w16cid:durableId="775255495">
    <w:abstractNumId w:val="14"/>
  </w:num>
  <w:num w:numId="4" w16cid:durableId="1646929024">
    <w:abstractNumId w:val="3"/>
  </w:num>
  <w:num w:numId="5" w16cid:durableId="1188830523">
    <w:abstractNumId w:val="5"/>
  </w:num>
  <w:num w:numId="6" w16cid:durableId="2044867172">
    <w:abstractNumId w:val="2"/>
  </w:num>
  <w:num w:numId="7" w16cid:durableId="726564191">
    <w:abstractNumId w:val="9"/>
  </w:num>
  <w:num w:numId="8" w16cid:durableId="1897621248">
    <w:abstractNumId w:val="1"/>
  </w:num>
  <w:num w:numId="9" w16cid:durableId="760494462">
    <w:abstractNumId w:val="12"/>
  </w:num>
  <w:num w:numId="10" w16cid:durableId="133642648">
    <w:abstractNumId w:val="0"/>
  </w:num>
  <w:num w:numId="11" w16cid:durableId="1057586103">
    <w:abstractNumId w:val="8"/>
  </w:num>
  <w:num w:numId="12" w16cid:durableId="897743184">
    <w:abstractNumId w:val="4"/>
  </w:num>
  <w:num w:numId="13" w16cid:durableId="364256453">
    <w:abstractNumId w:val="10"/>
  </w:num>
  <w:num w:numId="14" w16cid:durableId="1119300596">
    <w:abstractNumId w:val="7"/>
  </w:num>
  <w:num w:numId="15" w16cid:durableId="237785400">
    <w:abstractNumId w:val="11"/>
  </w:num>
  <w:num w:numId="16" w16cid:durableId="1967200507">
    <w:abstractNumId w:val="13"/>
  </w:num>
  <w:num w:numId="17" w16cid:durableId="19079596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zG2NDcwtDQ1sjBR0lEKTi0uzszPAykwrgUAYCp4aSwAAAA="/>
  </w:docVars>
  <w:rsids>
    <w:rsidRoot w:val="006355AF"/>
    <w:rsid w:val="00011E43"/>
    <w:rsid w:val="00015FCB"/>
    <w:rsid w:val="00023914"/>
    <w:rsid w:val="00040BB0"/>
    <w:rsid w:val="00060566"/>
    <w:rsid w:val="00073E20"/>
    <w:rsid w:val="00092B9F"/>
    <w:rsid w:val="000A50BC"/>
    <w:rsid w:val="000B4BA1"/>
    <w:rsid w:val="000D061F"/>
    <w:rsid w:val="000D0BB3"/>
    <w:rsid w:val="000D25C5"/>
    <w:rsid w:val="000D301D"/>
    <w:rsid w:val="001024FC"/>
    <w:rsid w:val="0011718F"/>
    <w:rsid w:val="001232D4"/>
    <w:rsid w:val="00144441"/>
    <w:rsid w:val="0015139D"/>
    <w:rsid w:val="001556D1"/>
    <w:rsid w:val="001559AC"/>
    <w:rsid w:val="0016436C"/>
    <w:rsid w:val="00173A95"/>
    <w:rsid w:val="001823D2"/>
    <w:rsid w:val="001A654E"/>
    <w:rsid w:val="001B529C"/>
    <w:rsid w:val="001D39E5"/>
    <w:rsid w:val="001F1CD7"/>
    <w:rsid w:val="002002DB"/>
    <w:rsid w:val="00206C61"/>
    <w:rsid w:val="002120A9"/>
    <w:rsid w:val="00227358"/>
    <w:rsid w:val="00230F8C"/>
    <w:rsid w:val="0024028D"/>
    <w:rsid w:val="00255780"/>
    <w:rsid w:val="002700AA"/>
    <w:rsid w:val="002804B1"/>
    <w:rsid w:val="00283326"/>
    <w:rsid w:val="00296E12"/>
    <w:rsid w:val="002C2CA5"/>
    <w:rsid w:val="002E5081"/>
    <w:rsid w:val="002F487C"/>
    <w:rsid w:val="00301A30"/>
    <w:rsid w:val="00312AE5"/>
    <w:rsid w:val="00320D64"/>
    <w:rsid w:val="00335AB8"/>
    <w:rsid w:val="00340C6E"/>
    <w:rsid w:val="0034617E"/>
    <w:rsid w:val="00370D99"/>
    <w:rsid w:val="00375A05"/>
    <w:rsid w:val="00375E45"/>
    <w:rsid w:val="003A5EDE"/>
    <w:rsid w:val="003F7FE0"/>
    <w:rsid w:val="004155E4"/>
    <w:rsid w:val="00421656"/>
    <w:rsid w:val="004229D6"/>
    <w:rsid w:val="0042602A"/>
    <w:rsid w:val="00433768"/>
    <w:rsid w:val="00435095"/>
    <w:rsid w:val="0048172D"/>
    <w:rsid w:val="004B6DE7"/>
    <w:rsid w:val="004C0B36"/>
    <w:rsid w:val="004D1F45"/>
    <w:rsid w:val="00505FDF"/>
    <w:rsid w:val="005478F9"/>
    <w:rsid w:val="00561EF4"/>
    <w:rsid w:val="00562AED"/>
    <w:rsid w:val="00567A28"/>
    <w:rsid w:val="0057503A"/>
    <w:rsid w:val="005768DE"/>
    <w:rsid w:val="005848BB"/>
    <w:rsid w:val="005974E5"/>
    <w:rsid w:val="005A2B44"/>
    <w:rsid w:val="005B4E4C"/>
    <w:rsid w:val="005C25A7"/>
    <w:rsid w:val="005F6944"/>
    <w:rsid w:val="00604747"/>
    <w:rsid w:val="006151EC"/>
    <w:rsid w:val="006201CE"/>
    <w:rsid w:val="006355AF"/>
    <w:rsid w:val="006459FF"/>
    <w:rsid w:val="00675CBC"/>
    <w:rsid w:val="00684377"/>
    <w:rsid w:val="006903D1"/>
    <w:rsid w:val="0071482E"/>
    <w:rsid w:val="00725F87"/>
    <w:rsid w:val="007279F0"/>
    <w:rsid w:val="007362F1"/>
    <w:rsid w:val="00737751"/>
    <w:rsid w:val="00741399"/>
    <w:rsid w:val="00745073"/>
    <w:rsid w:val="00787834"/>
    <w:rsid w:val="007A6DD0"/>
    <w:rsid w:val="007C3A24"/>
    <w:rsid w:val="007C4F36"/>
    <w:rsid w:val="007D41E8"/>
    <w:rsid w:val="007D7A37"/>
    <w:rsid w:val="007E0723"/>
    <w:rsid w:val="00822A64"/>
    <w:rsid w:val="008636B0"/>
    <w:rsid w:val="00865E4A"/>
    <w:rsid w:val="008747F6"/>
    <w:rsid w:val="00876793"/>
    <w:rsid w:val="008773D2"/>
    <w:rsid w:val="008B18D9"/>
    <w:rsid w:val="00900E5F"/>
    <w:rsid w:val="00924D6A"/>
    <w:rsid w:val="00926B3E"/>
    <w:rsid w:val="00946398"/>
    <w:rsid w:val="00960C84"/>
    <w:rsid w:val="00982097"/>
    <w:rsid w:val="00993D74"/>
    <w:rsid w:val="009954D7"/>
    <w:rsid w:val="0099674A"/>
    <w:rsid w:val="009A17FA"/>
    <w:rsid w:val="009B7F26"/>
    <w:rsid w:val="009C0958"/>
    <w:rsid w:val="009F6007"/>
    <w:rsid w:val="00A03F31"/>
    <w:rsid w:val="00A074E1"/>
    <w:rsid w:val="00A178CE"/>
    <w:rsid w:val="00A32309"/>
    <w:rsid w:val="00A4271B"/>
    <w:rsid w:val="00A56DBD"/>
    <w:rsid w:val="00A61347"/>
    <w:rsid w:val="00A93A38"/>
    <w:rsid w:val="00AA174A"/>
    <w:rsid w:val="00AB6995"/>
    <w:rsid w:val="00AC7F73"/>
    <w:rsid w:val="00AD5EC9"/>
    <w:rsid w:val="00B00197"/>
    <w:rsid w:val="00B10621"/>
    <w:rsid w:val="00B4411C"/>
    <w:rsid w:val="00B54024"/>
    <w:rsid w:val="00B67BE7"/>
    <w:rsid w:val="00B96A6D"/>
    <w:rsid w:val="00BC423F"/>
    <w:rsid w:val="00C301DE"/>
    <w:rsid w:val="00C554AB"/>
    <w:rsid w:val="00C92764"/>
    <w:rsid w:val="00CC1736"/>
    <w:rsid w:val="00CD2227"/>
    <w:rsid w:val="00CF5BDD"/>
    <w:rsid w:val="00D11B2A"/>
    <w:rsid w:val="00D204E9"/>
    <w:rsid w:val="00D24F4B"/>
    <w:rsid w:val="00D6735F"/>
    <w:rsid w:val="00D86CA9"/>
    <w:rsid w:val="00D93A7C"/>
    <w:rsid w:val="00D972FB"/>
    <w:rsid w:val="00DA3625"/>
    <w:rsid w:val="00DA45B0"/>
    <w:rsid w:val="00DA4A5D"/>
    <w:rsid w:val="00DA66C5"/>
    <w:rsid w:val="00DC236A"/>
    <w:rsid w:val="00DE2487"/>
    <w:rsid w:val="00E13DB4"/>
    <w:rsid w:val="00E225A7"/>
    <w:rsid w:val="00E242A3"/>
    <w:rsid w:val="00E265B6"/>
    <w:rsid w:val="00E27255"/>
    <w:rsid w:val="00E36444"/>
    <w:rsid w:val="00E47F5A"/>
    <w:rsid w:val="00E56118"/>
    <w:rsid w:val="00E671FA"/>
    <w:rsid w:val="00E76998"/>
    <w:rsid w:val="00E95CE4"/>
    <w:rsid w:val="00EA39A6"/>
    <w:rsid w:val="00EB7672"/>
    <w:rsid w:val="00ED199B"/>
    <w:rsid w:val="00ED31C5"/>
    <w:rsid w:val="00EF41D5"/>
    <w:rsid w:val="00F017CB"/>
    <w:rsid w:val="00F10C07"/>
    <w:rsid w:val="00F46D37"/>
    <w:rsid w:val="00F53625"/>
    <w:rsid w:val="00F579A1"/>
    <w:rsid w:val="00F80AA3"/>
    <w:rsid w:val="00F878C7"/>
    <w:rsid w:val="00FA1A3F"/>
    <w:rsid w:val="00FB3538"/>
    <w:rsid w:val="00FC3F1B"/>
    <w:rsid w:val="00FC466B"/>
    <w:rsid w:val="00FC536F"/>
    <w:rsid w:val="00FD0B22"/>
    <w:rsid w:val="00FD66EA"/>
    <w:rsid w:val="00FF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8C967"/>
  <w15:chartTrackingRefBased/>
  <w15:docId w15:val="{710078D5-0703-4E40-A9BB-E5F32801F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227"/>
  </w:style>
  <w:style w:type="paragraph" w:styleId="Ttulo1">
    <w:name w:val="heading 1"/>
    <w:basedOn w:val="Normal"/>
    <w:next w:val="Normal"/>
    <w:link w:val="Ttulo1Car"/>
    <w:uiPriority w:val="9"/>
    <w:qFormat/>
    <w:rsid w:val="006355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35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B35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ubttulo">
    <w:name w:val="Subtitle"/>
    <w:basedOn w:val="Normal"/>
    <w:next w:val="Normal"/>
    <w:link w:val="SubttuloCar"/>
    <w:uiPriority w:val="11"/>
    <w:qFormat/>
    <w:rsid w:val="006355A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6355AF"/>
    <w:rPr>
      <w:rFonts w:eastAsiaTheme="minorEastAsia"/>
      <w:color w:val="5A5A5A" w:themeColor="text1" w:themeTint="A5"/>
      <w:spacing w:val="15"/>
    </w:rPr>
  </w:style>
  <w:style w:type="character" w:customStyle="1" w:styleId="Ttulo2Car">
    <w:name w:val="Título 2 Car"/>
    <w:basedOn w:val="Fuentedeprrafopredeter"/>
    <w:link w:val="Ttulo2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aconcuadrcula">
    <w:name w:val="Table Grid"/>
    <w:basedOn w:val="Tablanormal"/>
    <w:uiPriority w:val="39"/>
    <w:rsid w:val="00562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6concolores-nfasis1">
    <w:name w:val="Grid Table 6 Colorful Accent 1"/>
    <w:basedOn w:val="Tablanormal"/>
    <w:uiPriority w:val="51"/>
    <w:rsid w:val="00562AE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562AE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1clara">
    <w:name w:val="Grid Table 1 Light"/>
    <w:basedOn w:val="Tablanormal"/>
    <w:uiPriority w:val="46"/>
    <w:rsid w:val="00562A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rrafodelista">
    <w:name w:val="List Paragraph"/>
    <w:basedOn w:val="Normal"/>
    <w:uiPriority w:val="34"/>
    <w:qFormat/>
    <w:rsid w:val="00FC466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3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Bibliografa">
    <w:name w:val="Bibliography"/>
    <w:basedOn w:val="Normal"/>
    <w:next w:val="Normal"/>
    <w:uiPriority w:val="37"/>
    <w:unhideWhenUsed/>
    <w:rsid w:val="007C3A24"/>
  </w:style>
  <w:style w:type="character" w:styleId="Hipervnculo">
    <w:name w:val="Hyperlink"/>
    <w:basedOn w:val="Fuentedeprrafopredeter"/>
    <w:uiPriority w:val="99"/>
    <w:unhideWhenUsed/>
    <w:rsid w:val="00993D7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93D74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rsid w:val="00FB35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7C4F36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1A65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A654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A654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A65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A65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3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8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2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2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Rluthen/serverRand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Oli19</b:Tag>
    <b:SourceType>InternetSite</b:SourceType>
    <b:Guid>{2DEDF3CB-5FA5-4EB5-B997-47B72CE2A68E}</b:Guid>
    <b:Author>
      <b:Author>
        <b:NameList>
          <b:Person>
            <b:Last>Smith</b:Last>
            <b:First>Olivia</b:First>
          </b:Person>
        </b:NameList>
      </b:Author>
    </b:Author>
    <b:Title>Python Http Request Tutorial</b:Title>
    <b:ProductionCompany>DataCamp</b:ProductionCompany>
    <b:Year>2019</b:Year>
    <b:Month>09</b:Month>
    <b:Day>19</b:Day>
    <b:YearAccessed>2022</b:YearAccessed>
    <b:MonthAccessed>04</b:MonthAccessed>
    <b:DayAccessed>15</b:DayAccessed>
    <b:URL>https://www.datacamp.com/community/tutorials/making-http-requests-in-python</b:URL>
    <b:RefOrder>1</b:RefOrder>
  </b:Source>
  <b:Source>
    <b:Tag>mdo19</b:Tag>
    <b:SourceType>InternetSite</b:SourceType>
    <b:Guid>{CA7CCA6B-18DE-4DA8-9872-7A22A9BFD63E}</b:Guid>
    <b:Author>
      <b:Author>
        <b:NameList>
          <b:Person>
            <b:Last>mdonkers</b:Last>
          </b:Person>
        </b:NameList>
      </b:Author>
    </b:Author>
    <b:Title>Simple Python 3 HTTP server for logging all GET and POST requests</b:Title>
    <b:ProductionCompany>GitHub</b:ProductionCompany>
    <b:Year>2019</b:Year>
    <b:Month>12</b:Month>
    <b:Day>17</b:Day>
    <b:YearAccessed>2022</b:YearAccessed>
    <b:MonthAccessed>04</b:MonthAccessed>
    <b:DayAccessed>15</b:DayAccessed>
    <b:URL>https://gist.github.com/mdonkers/63e115cc0c79b4f6b8b3a6b797e485c7</b:URL>
    <b:RefOrder>2</b:RefOrder>
  </b:Source>
  <b:Source>
    <b:Tag>htt22</b:Tag>
    <b:SourceType>InternetSite</b:SourceType>
    <b:Guid>{0D82D2C4-B227-4DA9-AB92-C3129463DA4E}</b:Guid>
    <b:Title>http.server — HTTP servers</b:Title>
    <b:ProductionCompany>Python</b:ProductionCompany>
    <b:YearAccessed>2022</b:YearAccessed>
    <b:MonthAccessed>04</b:MonthAccessed>
    <b:DayAccessed>15</b:DayAccessed>
    <b:URL>https://docs.python.org/3/library/http.server.html#module-http.server</b:URL>
    <b:RefOrder>3</b:RefOrder>
  </b:Source>
</b:Sources>
</file>

<file path=customXml/itemProps1.xml><?xml version="1.0" encoding="utf-8"?>
<ds:datastoreItem xmlns:ds="http://schemas.openxmlformats.org/officeDocument/2006/customXml" ds:itemID="{40730BC2-F46B-41DA-8852-03645CB04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3</TotalTime>
  <Pages>4</Pages>
  <Words>55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TESO AC</Company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CHO GIL, FRANCISCO JAVIER</dc:creator>
  <cp:keywords/>
  <dc:description/>
  <cp:lastModifiedBy>LUTHE NARVAEZ, RODOLFO</cp:lastModifiedBy>
  <cp:revision>141</cp:revision>
  <dcterms:created xsi:type="dcterms:W3CDTF">2020-01-31T01:52:00Z</dcterms:created>
  <dcterms:modified xsi:type="dcterms:W3CDTF">2022-04-15T17:58:00Z</dcterms:modified>
</cp:coreProperties>
</file>